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0943FA" w14:textId="251D920F" w:rsidR="00273D5E" w:rsidRPr="00C624FC" w:rsidRDefault="00555721" w:rsidP="00C624FC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624FC">
        <w:rPr>
          <w:rFonts w:ascii="Times New Roman" w:hAnsi="Times New Roman" w:cs="Times New Roman"/>
          <w:b/>
          <w:bCs/>
          <w:sz w:val="24"/>
          <w:szCs w:val="24"/>
        </w:rPr>
        <w:t>Course Summary NU 726</w:t>
      </w:r>
    </w:p>
    <w:p w14:paraId="7A78FF9E" w14:textId="753D348C" w:rsidR="00555721" w:rsidRPr="00C624FC" w:rsidRDefault="00555721" w:rsidP="00C624F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624FC"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374C36" w:rsidRPr="00C624FC">
        <w:rPr>
          <w:rFonts w:ascii="Times New Roman" w:hAnsi="Times New Roman" w:cs="Times New Roman"/>
          <w:sz w:val="24"/>
          <w:szCs w:val="24"/>
        </w:rPr>
        <w:t xml:space="preserve">NU 726 </w:t>
      </w:r>
      <w:r w:rsidRPr="00C624FC">
        <w:rPr>
          <w:rFonts w:ascii="Times New Roman" w:hAnsi="Times New Roman" w:cs="Times New Roman"/>
          <w:sz w:val="24"/>
          <w:szCs w:val="24"/>
        </w:rPr>
        <w:t xml:space="preserve">course </w:t>
      </w:r>
      <w:r w:rsidR="00374C36" w:rsidRPr="00C624FC">
        <w:rPr>
          <w:rFonts w:ascii="Times New Roman" w:hAnsi="Times New Roman" w:cs="Times New Roman"/>
          <w:sz w:val="24"/>
          <w:szCs w:val="24"/>
        </w:rPr>
        <w:t>has been enlightening and empowering in that it has continuously equipped me with adequate knowledge and expertise regarding evidence-based practice</w:t>
      </w:r>
      <w:r w:rsidR="006B1724" w:rsidRPr="00C624FC">
        <w:rPr>
          <w:rFonts w:ascii="Times New Roman" w:hAnsi="Times New Roman" w:cs="Times New Roman"/>
          <w:sz w:val="24"/>
          <w:szCs w:val="24"/>
        </w:rPr>
        <w:t>. The course amalgamated discourses and assignments on literature review and its components. NU 726 is a sequential course that has provided me a comprehensive an</w:t>
      </w:r>
      <w:r w:rsidR="00F64ADD" w:rsidRPr="00C624FC">
        <w:rPr>
          <w:rFonts w:ascii="Times New Roman" w:hAnsi="Times New Roman" w:cs="Times New Roman"/>
          <w:sz w:val="24"/>
          <w:szCs w:val="24"/>
        </w:rPr>
        <w:t>a</w:t>
      </w:r>
      <w:r w:rsidR="006B1724" w:rsidRPr="00C624FC">
        <w:rPr>
          <w:rFonts w:ascii="Times New Roman" w:hAnsi="Times New Roman" w:cs="Times New Roman"/>
          <w:sz w:val="24"/>
          <w:szCs w:val="24"/>
        </w:rPr>
        <w:t xml:space="preserve">lysis of qualitative and </w:t>
      </w:r>
      <w:r w:rsidR="00F64ADD" w:rsidRPr="00C624FC">
        <w:rPr>
          <w:rFonts w:ascii="Times New Roman" w:hAnsi="Times New Roman" w:cs="Times New Roman"/>
          <w:sz w:val="24"/>
          <w:szCs w:val="24"/>
        </w:rPr>
        <w:t>quantitative research methodologie</w:t>
      </w:r>
      <w:r w:rsidR="00D331AE" w:rsidRPr="00C624FC">
        <w:rPr>
          <w:rFonts w:ascii="Times New Roman" w:hAnsi="Times New Roman" w:cs="Times New Roman"/>
          <w:sz w:val="24"/>
          <w:szCs w:val="24"/>
        </w:rPr>
        <w:t>s</w:t>
      </w:r>
      <w:r w:rsidR="00171199" w:rsidRPr="00C624FC">
        <w:rPr>
          <w:rFonts w:ascii="Times New Roman" w:hAnsi="Times New Roman" w:cs="Times New Roman"/>
          <w:sz w:val="24"/>
          <w:szCs w:val="24"/>
        </w:rPr>
        <w:t xml:space="preserve"> and var</w:t>
      </w:r>
      <w:r w:rsidR="00877EA0" w:rsidRPr="00C624FC">
        <w:rPr>
          <w:rFonts w:ascii="Times New Roman" w:hAnsi="Times New Roman" w:cs="Times New Roman"/>
          <w:sz w:val="24"/>
          <w:szCs w:val="24"/>
        </w:rPr>
        <w:t>ious forms of evidence applicable to the project. The following are activities covered in each week.</w:t>
      </w:r>
    </w:p>
    <w:p w14:paraId="4815C343" w14:textId="3A49DFD5" w:rsidR="00877EA0" w:rsidRPr="00C624FC" w:rsidRDefault="00877EA0" w:rsidP="00C624FC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624FC">
        <w:rPr>
          <w:rFonts w:ascii="Times New Roman" w:hAnsi="Times New Roman" w:cs="Times New Roman"/>
          <w:b/>
          <w:bCs/>
          <w:sz w:val="24"/>
          <w:szCs w:val="24"/>
        </w:rPr>
        <w:t>Week 1 Activities</w:t>
      </w:r>
    </w:p>
    <w:p w14:paraId="6706501C" w14:textId="01CD4044" w:rsidR="00877EA0" w:rsidRPr="00C624FC" w:rsidRDefault="00A211C6" w:rsidP="00C624F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624FC">
        <w:rPr>
          <w:rFonts w:ascii="Times New Roman" w:hAnsi="Times New Roman" w:cs="Times New Roman"/>
          <w:sz w:val="24"/>
          <w:szCs w:val="24"/>
        </w:rPr>
        <w:tab/>
        <w:t>The focal focus on week one was introduction to nursing research in an evidence-based practice setting, evidence-based nursing</w:t>
      </w:r>
      <w:r w:rsidR="00D92FAB" w:rsidRPr="00C624FC">
        <w:rPr>
          <w:rFonts w:ascii="Times New Roman" w:hAnsi="Times New Roman" w:cs="Times New Roman"/>
          <w:sz w:val="24"/>
          <w:szCs w:val="24"/>
        </w:rPr>
        <w:t>, translating research evidence into practice, essential concepts and phases in qualitative and quantitative research. I outlined APA 7</w:t>
      </w:r>
      <w:r w:rsidR="00D92FAB" w:rsidRPr="00C624F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92FAB" w:rsidRPr="00C624FC">
        <w:rPr>
          <w:rFonts w:ascii="Times New Roman" w:hAnsi="Times New Roman" w:cs="Times New Roman"/>
          <w:sz w:val="24"/>
          <w:szCs w:val="24"/>
        </w:rPr>
        <w:t xml:space="preserve"> edition chapter five and delineated the value of </w:t>
      </w:r>
      <w:r w:rsidR="00300F60" w:rsidRPr="00C624FC">
        <w:rPr>
          <w:rFonts w:ascii="Times New Roman" w:hAnsi="Times New Roman" w:cs="Times New Roman"/>
          <w:sz w:val="24"/>
          <w:szCs w:val="24"/>
        </w:rPr>
        <w:t xml:space="preserve">bias-free language. I also explained the </w:t>
      </w:r>
      <w:r w:rsidR="00157165" w:rsidRPr="00C624FC">
        <w:rPr>
          <w:rFonts w:ascii="Times New Roman" w:hAnsi="Times New Roman" w:cs="Times New Roman"/>
          <w:sz w:val="24"/>
          <w:szCs w:val="24"/>
        </w:rPr>
        <w:t xml:space="preserve">associations </w:t>
      </w:r>
      <w:r w:rsidR="008E49D4" w:rsidRPr="00C624FC">
        <w:rPr>
          <w:rFonts w:ascii="Times New Roman" w:hAnsi="Times New Roman" w:cs="Times New Roman"/>
          <w:sz w:val="24"/>
          <w:szCs w:val="24"/>
        </w:rPr>
        <w:t>between</w:t>
      </w:r>
      <w:r w:rsidR="00157165" w:rsidRPr="00C624FC">
        <w:rPr>
          <w:rFonts w:ascii="Times New Roman" w:hAnsi="Times New Roman" w:cs="Times New Roman"/>
          <w:sz w:val="24"/>
          <w:szCs w:val="24"/>
        </w:rPr>
        <w:t xml:space="preserve"> theoretical frame</w:t>
      </w:r>
      <w:r w:rsidR="008E49D4" w:rsidRPr="00C624FC">
        <w:rPr>
          <w:rFonts w:ascii="Times New Roman" w:hAnsi="Times New Roman" w:cs="Times New Roman"/>
          <w:sz w:val="24"/>
          <w:szCs w:val="24"/>
        </w:rPr>
        <w:t>work</w:t>
      </w:r>
      <w:r w:rsidR="007F06D5" w:rsidRPr="00C624FC">
        <w:rPr>
          <w:rFonts w:ascii="Times New Roman" w:hAnsi="Times New Roman" w:cs="Times New Roman"/>
          <w:sz w:val="24"/>
          <w:szCs w:val="24"/>
        </w:rPr>
        <w:t xml:space="preserve"> concepts, evidence-based practice model, and the EBP clinical practice query.</w:t>
      </w:r>
      <w:r w:rsidR="000919A4" w:rsidRPr="00C624FC">
        <w:rPr>
          <w:rFonts w:ascii="Times New Roman" w:hAnsi="Times New Roman" w:cs="Times New Roman"/>
          <w:sz w:val="24"/>
          <w:szCs w:val="24"/>
        </w:rPr>
        <w:t xml:space="preserve"> </w:t>
      </w:r>
      <w:r w:rsidR="00850F29" w:rsidRPr="00C624FC">
        <w:rPr>
          <w:rFonts w:ascii="Times New Roman" w:hAnsi="Times New Roman" w:cs="Times New Roman"/>
          <w:sz w:val="24"/>
          <w:szCs w:val="24"/>
        </w:rPr>
        <w:t xml:space="preserve">Completed the week’s discourses which required introducing my DNP project to my peers and equating </w:t>
      </w:r>
      <w:r w:rsidR="0053403C" w:rsidRPr="00C624FC">
        <w:rPr>
          <w:rFonts w:ascii="Times New Roman" w:hAnsi="Times New Roman" w:cs="Times New Roman"/>
          <w:sz w:val="24"/>
          <w:szCs w:val="24"/>
        </w:rPr>
        <w:t>project types. Finally, I replied to my peers on two subsequent days.</w:t>
      </w:r>
      <w:r w:rsidR="00DA06A7" w:rsidRPr="00C624FC">
        <w:rPr>
          <w:rFonts w:ascii="Times New Roman" w:hAnsi="Times New Roman" w:cs="Times New Roman"/>
          <w:sz w:val="24"/>
          <w:szCs w:val="24"/>
        </w:rPr>
        <w:t xml:space="preserve"> I also developed my portfolio and completed the information literacy assessment questionnaire.</w:t>
      </w:r>
    </w:p>
    <w:p w14:paraId="197F9413" w14:textId="3A271A70" w:rsidR="0053403C" w:rsidRPr="00C624FC" w:rsidRDefault="0053403C" w:rsidP="00C624FC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624FC">
        <w:rPr>
          <w:rFonts w:ascii="Times New Roman" w:hAnsi="Times New Roman" w:cs="Times New Roman"/>
          <w:b/>
          <w:bCs/>
          <w:sz w:val="24"/>
          <w:szCs w:val="24"/>
        </w:rPr>
        <w:t>Week 2 Activities</w:t>
      </w:r>
    </w:p>
    <w:p w14:paraId="092E1B33" w14:textId="3AA70450" w:rsidR="00DA06A7" w:rsidRPr="00C624FC" w:rsidRDefault="00DA06A7" w:rsidP="00C624F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624FC"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A73DBF" w:rsidRPr="00C624FC">
        <w:rPr>
          <w:rFonts w:ascii="Times New Roman" w:hAnsi="Times New Roman" w:cs="Times New Roman"/>
          <w:sz w:val="24"/>
          <w:szCs w:val="24"/>
        </w:rPr>
        <w:t xml:space="preserve">second week centered on </w:t>
      </w:r>
      <w:r w:rsidR="00BD7712" w:rsidRPr="00C624FC">
        <w:rPr>
          <w:rFonts w:ascii="Times New Roman" w:hAnsi="Times New Roman" w:cs="Times New Roman"/>
          <w:sz w:val="24"/>
          <w:szCs w:val="24"/>
        </w:rPr>
        <w:t xml:space="preserve">EBP and quality improvement topics. Specifically, I defined quality improvement and the role of </w:t>
      </w:r>
      <w:r w:rsidR="0051562E" w:rsidRPr="00C624FC">
        <w:rPr>
          <w:rFonts w:ascii="Times New Roman" w:hAnsi="Times New Roman" w:cs="Times New Roman"/>
          <w:sz w:val="24"/>
          <w:szCs w:val="24"/>
        </w:rPr>
        <w:t xml:space="preserve">DNP in healthcare quality improvement. Completed the initial post </w:t>
      </w:r>
      <w:r w:rsidR="0093645A" w:rsidRPr="00C624FC">
        <w:rPr>
          <w:rFonts w:ascii="Times New Roman" w:hAnsi="Times New Roman" w:cs="Times New Roman"/>
          <w:sz w:val="24"/>
          <w:szCs w:val="24"/>
        </w:rPr>
        <w:t>which required discussing the role of the EBP mentor in advocating for sustainability of the project in practice</w:t>
      </w:r>
      <w:r w:rsidR="00850CC0" w:rsidRPr="00C624FC">
        <w:rPr>
          <w:rFonts w:ascii="Times New Roman" w:hAnsi="Times New Roman" w:cs="Times New Roman"/>
          <w:sz w:val="24"/>
          <w:szCs w:val="24"/>
        </w:rPr>
        <w:t>. Elucidated the Knowledge-to-Action model which will be applied in the DNP project</w:t>
      </w:r>
      <w:r w:rsidR="00347375" w:rsidRPr="00C624FC">
        <w:rPr>
          <w:rFonts w:ascii="Times New Roman" w:hAnsi="Times New Roman" w:cs="Times New Roman"/>
          <w:sz w:val="24"/>
          <w:szCs w:val="24"/>
        </w:rPr>
        <w:t xml:space="preserve">. Another activity encompassed creating a literature matrix summary table for the articles relative to my project of advancing depression screening and </w:t>
      </w:r>
      <w:r w:rsidR="00347375" w:rsidRPr="00C624FC">
        <w:rPr>
          <w:rFonts w:ascii="Times New Roman" w:hAnsi="Times New Roman" w:cs="Times New Roman"/>
          <w:sz w:val="24"/>
          <w:szCs w:val="24"/>
        </w:rPr>
        <w:lastRenderedPageBreak/>
        <w:t>treatment adherence using the patient health questionnaire-9 (PHQ-9) tool</w:t>
      </w:r>
      <w:r w:rsidR="001268B1" w:rsidRPr="00C624FC">
        <w:rPr>
          <w:rFonts w:ascii="Times New Roman" w:hAnsi="Times New Roman" w:cs="Times New Roman"/>
          <w:sz w:val="24"/>
          <w:szCs w:val="24"/>
        </w:rPr>
        <w:t>. Additionally, I completed the tracking levels of evidence assignment. I also completed</w:t>
      </w:r>
      <w:r w:rsidR="00204877" w:rsidRPr="00C624FC">
        <w:rPr>
          <w:rFonts w:ascii="Times New Roman" w:hAnsi="Times New Roman" w:cs="Times New Roman"/>
          <w:sz w:val="24"/>
          <w:szCs w:val="24"/>
        </w:rPr>
        <w:t xml:space="preserve"> the discourse on EBP and QI case scenario and met with Regis librarian </w:t>
      </w:r>
      <w:r w:rsidR="004F64FE" w:rsidRPr="00C624FC">
        <w:rPr>
          <w:rFonts w:ascii="Times New Roman" w:hAnsi="Times New Roman" w:cs="Times New Roman"/>
          <w:sz w:val="24"/>
          <w:szCs w:val="24"/>
        </w:rPr>
        <w:t>who advanced on the best strategies to locate adequate evidence.</w:t>
      </w:r>
    </w:p>
    <w:p w14:paraId="345D4A9A" w14:textId="4638BE94" w:rsidR="004F64FE" w:rsidRPr="00C624FC" w:rsidRDefault="004F64FE" w:rsidP="00C624FC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624FC">
        <w:rPr>
          <w:rFonts w:ascii="Times New Roman" w:hAnsi="Times New Roman" w:cs="Times New Roman"/>
          <w:b/>
          <w:bCs/>
          <w:sz w:val="24"/>
          <w:szCs w:val="24"/>
        </w:rPr>
        <w:t>Week 3 Activities</w:t>
      </w:r>
    </w:p>
    <w:p w14:paraId="09F404B1" w14:textId="78446D7F" w:rsidR="004F64FE" w:rsidRPr="00C624FC" w:rsidRDefault="004F64FE" w:rsidP="00C624F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624FC">
        <w:rPr>
          <w:rFonts w:ascii="Times New Roman" w:hAnsi="Times New Roman" w:cs="Times New Roman"/>
          <w:sz w:val="24"/>
          <w:szCs w:val="24"/>
        </w:rPr>
        <w:tab/>
      </w:r>
      <w:r w:rsidR="00BE3F8F" w:rsidRPr="00C624FC">
        <w:rPr>
          <w:rFonts w:ascii="Times New Roman" w:hAnsi="Times New Roman" w:cs="Times New Roman"/>
          <w:sz w:val="24"/>
          <w:szCs w:val="24"/>
        </w:rPr>
        <w:t>Qualitative research assessment was the topic of focus. I conducted a research on the philosophical groundwork o</w:t>
      </w:r>
      <w:r w:rsidR="00530CAC" w:rsidRPr="00C624FC">
        <w:rPr>
          <w:rFonts w:ascii="Times New Roman" w:hAnsi="Times New Roman" w:cs="Times New Roman"/>
          <w:sz w:val="24"/>
          <w:szCs w:val="24"/>
        </w:rPr>
        <w:t>f</w:t>
      </w:r>
      <w:r w:rsidR="00BE3F8F" w:rsidRPr="00C624FC">
        <w:rPr>
          <w:rFonts w:ascii="Times New Roman" w:hAnsi="Times New Roman" w:cs="Times New Roman"/>
          <w:sz w:val="24"/>
          <w:szCs w:val="24"/>
        </w:rPr>
        <w:t xml:space="preserve"> qualitative research methodol</w:t>
      </w:r>
      <w:r w:rsidR="00530CAC" w:rsidRPr="00C624FC">
        <w:rPr>
          <w:rFonts w:ascii="Times New Roman" w:hAnsi="Times New Roman" w:cs="Times New Roman"/>
          <w:sz w:val="24"/>
          <w:szCs w:val="24"/>
        </w:rPr>
        <w:t>ogies and appraised the validity and trustworthiness of a qualitative research study. I worked on the choice status of the CORE ELMS hours</w:t>
      </w:r>
      <w:r w:rsidR="00A3701C" w:rsidRPr="00C624FC">
        <w:rPr>
          <w:rFonts w:ascii="Times New Roman" w:hAnsi="Times New Roman" w:cs="Times New Roman"/>
          <w:sz w:val="24"/>
          <w:szCs w:val="24"/>
        </w:rPr>
        <w:t xml:space="preserve"> and refined the topic outline for research articles to be included in the second chapter of literature review. Additionally, I completed the trust</w:t>
      </w:r>
      <w:r w:rsidR="00CA7E4D" w:rsidRPr="00C624FC">
        <w:rPr>
          <w:rFonts w:ascii="Times New Roman" w:hAnsi="Times New Roman" w:cs="Times New Roman"/>
          <w:sz w:val="24"/>
          <w:szCs w:val="24"/>
        </w:rPr>
        <w:t>worthiness in research and qualitative research evaluation assignments. I also sought guidance from the librarian to recognize evidence-based and peer</w:t>
      </w:r>
      <w:r w:rsidR="00CE39BB" w:rsidRPr="00C624FC">
        <w:rPr>
          <w:rFonts w:ascii="Times New Roman" w:hAnsi="Times New Roman" w:cs="Times New Roman"/>
          <w:sz w:val="24"/>
          <w:szCs w:val="24"/>
        </w:rPr>
        <w:t>-reviewed articles.</w:t>
      </w:r>
    </w:p>
    <w:p w14:paraId="74299EF0" w14:textId="47A77521" w:rsidR="00CE39BB" w:rsidRPr="00C624FC" w:rsidRDefault="00CE39BB" w:rsidP="00C624FC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624FC">
        <w:rPr>
          <w:rFonts w:ascii="Times New Roman" w:hAnsi="Times New Roman" w:cs="Times New Roman"/>
          <w:b/>
          <w:bCs/>
          <w:sz w:val="24"/>
          <w:szCs w:val="24"/>
        </w:rPr>
        <w:t>Week 4 Activities</w:t>
      </w:r>
    </w:p>
    <w:p w14:paraId="7E455777" w14:textId="1994E657" w:rsidR="00CE39BB" w:rsidRPr="00C624FC" w:rsidRDefault="00CE39BB" w:rsidP="00C624F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624FC">
        <w:rPr>
          <w:rFonts w:ascii="Times New Roman" w:hAnsi="Times New Roman" w:cs="Times New Roman"/>
          <w:sz w:val="24"/>
          <w:szCs w:val="24"/>
        </w:rPr>
        <w:tab/>
      </w:r>
      <w:r w:rsidR="00885CC0" w:rsidRPr="00C624FC">
        <w:rPr>
          <w:rFonts w:ascii="Times New Roman" w:hAnsi="Times New Roman" w:cs="Times New Roman"/>
          <w:sz w:val="24"/>
          <w:szCs w:val="24"/>
        </w:rPr>
        <w:t xml:space="preserve">Evaluated quantitative evidence in order to develop the literature matrix. </w:t>
      </w:r>
      <w:r w:rsidR="00992AFF" w:rsidRPr="00C624FC">
        <w:rPr>
          <w:rFonts w:ascii="Times New Roman" w:hAnsi="Times New Roman" w:cs="Times New Roman"/>
          <w:sz w:val="24"/>
          <w:szCs w:val="24"/>
        </w:rPr>
        <w:t>Researched about the philosophical basis of quantitative research methods and assessed the validity as well as trustworthiness of quantitative studies. I also identified quantitative research articles which were also incorporated in the literature matrix tabl</w:t>
      </w:r>
      <w:r w:rsidR="001D15EB" w:rsidRPr="00C624FC">
        <w:rPr>
          <w:rFonts w:ascii="Times New Roman" w:hAnsi="Times New Roman" w:cs="Times New Roman"/>
          <w:sz w:val="24"/>
          <w:szCs w:val="24"/>
        </w:rPr>
        <w:t>e. Worked in tandem with the librarian on how to critique quantitative studies in an efficacious manner.</w:t>
      </w:r>
    </w:p>
    <w:p w14:paraId="00556636" w14:textId="0CFD4C5C" w:rsidR="006A65C6" w:rsidRPr="00C624FC" w:rsidRDefault="006A65C6" w:rsidP="00C624FC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624FC">
        <w:rPr>
          <w:rFonts w:ascii="Times New Roman" w:hAnsi="Times New Roman" w:cs="Times New Roman"/>
          <w:b/>
          <w:bCs/>
          <w:sz w:val="24"/>
          <w:szCs w:val="24"/>
        </w:rPr>
        <w:t>Week 5 Activities</w:t>
      </w:r>
    </w:p>
    <w:p w14:paraId="1D29029C" w14:textId="0178224D" w:rsidR="00E204A0" w:rsidRPr="00C624FC" w:rsidRDefault="006A65C6" w:rsidP="00C624F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624FC">
        <w:rPr>
          <w:rFonts w:ascii="Times New Roman" w:hAnsi="Times New Roman" w:cs="Times New Roman"/>
          <w:sz w:val="24"/>
          <w:szCs w:val="24"/>
        </w:rPr>
        <w:tab/>
      </w:r>
      <w:r w:rsidR="00A00ECC" w:rsidRPr="00C624FC">
        <w:rPr>
          <w:rFonts w:ascii="Times New Roman" w:hAnsi="Times New Roman" w:cs="Times New Roman"/>
          <w:sz w:val="24"/>
          <w:szCs w:val="24"/>
        </w:rPr>
        <w:t xml:space="preserve">The weekly topics for this week centered on mixed-method evaluation and revising the first chapter of my project. In this case, it was imperative to thoroughly research on the philosophical groundworks of quantitative research tactics. I </w:t>
      </w:r>
      <w:r w:rsidR="00812EE3" w:rsidRPr="00C624FC">
        <w:rPr>
          <w:rFonts w:ascii="Times New Roman" w:hAnsi="Times New Roman" w:cs="Times New Roman"/>
          <w:sz w:val="24"/>
          <w:szCs w:val="24"/>
        </w:rPr>
        <w:t xml:space="preserve">reviewed the validity and dependability of a quantitative study and comprehensively revised chapter one of my scholarly </w:t>
      </w:r>
      <w:r w:rsidR="00812EE3" w:rsidRPr="00C624FC">
        <w:rPr>
          <w:rFonts w:ascii="Times New Roman" w:hAnsi="Times New Roman" w:cs="Times New Roman"/>
          <w:sz w:val="24"/>
          <w:szCs w:val="24"/>
        </w:rPr>
        <w:lastRenderedPageBreak/>
        <w:t>practice project</w:t>
      </w:r>
      <w:r w:rsidR="00E204A0" w:rsidRPr="00C624FC">
        <w:rPr>
          <w:rFonts w:ascii="Times New Roman" w:hAnsi="Times New Roman" w:cs="Times New Roman"/>
          <w:sz w:val="24"/>
          <w:szCs w:val="24"/>
        </w:rPr>
        <w:t xml:space="preserve">. As such, I included all the components necessitated such as the </w:t>
      </w:r>
      <w:r w:rsidR="00E204A0" w:rsidRPr="00C624FC">
        <w:rPr>
          <w:rFonts w:ascii="Times New Roman" w:hAnsi="Times New Roman" w:cs="Times New Roman"/>
          <w:sz w:val="24"/>
          <w:szCs w:val="24"/>
        </w:rPr>
        <w:t xml:space="preserve">introduction, background, significance, problem statement, PICOT question, project’s objectives, theoretical framework, EBP model and conclusion. </w:t>
      </w:r>
      <w:r w:rsidR="00E204A0" w:rsidRPr="00C624FC">
        <w:rPr>
          <w:rFonts w:ascii="Times New Roman" w:hAnsi="Times New Roman" w:cs="Times New Roman"/>
          <w:sz w:val="24"/>
          <w:szCs w:val="24"/>
        </w:rPr>
        <w:t>Completed the mixed-methods review assignment</w:t>
      </w:r>
      <w:r w:rsidR="00EC5CC6" w:rsidRPr="00C624FC">
        <w:rPr>
          <w:rFonts w:ascii="Times New Roman" w:hAnsi="Times New Roman" w:cs="Times New Roman"/>
          <w:sz w:val="24"/>
          <w:szCs w:val="24"/>
        </w:rPr>
        <w:t xml:space="preserve">. Most importantly, </w:t>
      </w:r>
      <w:r w:rsidR="00791836" w:rsidRPr="00C624FC">
        <w:rPr>
          <w:rFonts w:ascii="Times New Roman" w:hAnsi="Times New Roman" w:cs="Times New Roman"/>
          <w:sz w:val="24"/>
          <w:szCs w:val="24"/>
        </w:rPr>
        <w:t>included the Knowledge-to-action framework to bolster the project.</w:t>
      </w:r>
    </w:p>
    <w:p w14:paraId="78C8A442" w14:textId="2A9ED6BF" w:rsidR="00791836" w:rsidRPr="00C624FC" w:rsidRDefault="00791836" w:rsidP="00C624FC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624FC">
        <w:rPr>
          <w:rFonts w:ascii="Times New Roman" w:hAnsi="Times New Roman" w:cs="Times New Roman"/>
          <w:b/>
          <w:bCs/>
          <w:sz w:val="24"/>
          <w:szCs w:val="24"/>
        </w:rPr>
        <w:t>Week 6 Activities</w:t>
      </w:r>
    </w:p>
    <w:p w14:paraId="2AA12026" w14:textId="66FCD4DD" w:rsidR="00791836" w:rsidRPr="00C624FC" w:rsidRDefault="007545E7" w:rsidP="00C624F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624FC">
        <w:rPr>
          <w:rFonts w:ascii="Times New Roman" w:hAnsi="Times New Roman" w:cs="Times New Roman"/>
          <w:sz w:val="24"/>
          <w:szCs w:val="24"/>
        </w:rPr>
        <w:tab/>
      </w:r>
      <w:r w:rsidR="00EF6334" w:rsidRPr="00C624FC">
        <w:rPr>
          <w:rFonts w:ascii="Times New Roman" w:hAnsi="Times New Roman" w:cs="Times New Roman"/>
          <w:sz w:val="24"/>
          <w:szCs w:val="24"/>
        </w:rPr>
        <w:t xml:space="preserve">Began working on the second chapter which encompasses </w:t>
      </w:r>
      <w:r w:rsidR="00AB5F80" w:rsidRPr="00C624FC">
        <w:rPr>
          <w:rFonts w:ascii="Times New Roman" w:hAnsi="Times New Roman" w:cs="Times New Roman"/>
          <w:sz w:val="24"/>
          <w:szCs w:val="24"/>
        </w:rPr>
        <w:t xml:space="preserve">the </w:t>
      </w:r>
      <w:r w:rsidR="00EF6334" w:rsidRPr="00C624FC">
        <w:rPr>
          <w:rFonts w:ascii="Times New Roman" w:hAnsi="Times New Roman" w:cs="Times New Roman"/>
          <w:sz w:val="24"/>
          <w:szCs w:val="24"/>
        </w:rPr>
        <w:t>literature review</w:t>
      </w:r>
      <w:r w:rsidR="00AB5F80" w:rsidRPr="00C624FC">
        <w:rPr>
          <w:rFonts w:ascii="Times New Roman" w:hAnsi="Times New Roman" w:cs="Times New Roman"/>
          <w:sz w:val="24"/>
          <w:szCs w:val="24"/>
        </w:rPr>
        <w:t xml:space="preserve">. </w:t>
      </w:r>
      <w:r w:rsidR="00D576C4" w:rsidRPr="00C624FC">
        <w:rPr>
          <w:rFonts w:ascii="Times New Roman" w:hAnsi="Times New Roman" w:cs="Times New Roman"/>
          <w:sz w:val="24"/>
          <w:szCs w:val="24"/>
        </w:rPr>
        <w:t xml:space="preserve">The key rudiments included in the chapter were </w:t>
      </w:r>
      <w:r w:rsidR="00D576C4" w:rsidRPr="00C624FC">
        <w:rPr>
          <w:rFonts w:ascii="Times New Roman" w:hAnsi="Times New Roman" w:cs="Times New Roman"/>
          <w:sz w:val="24"/>
          <w:szCs w:val="24"/>
        </w:rPr>
        <w:t>databases searched, keywords used, years searched, and inclusion/exclusion criteria for the problem of interest</w:t>
      </w:r>
      <w:r w:rsidR="00D576C4" w:rsidRPr="00C624FC">
        <w:rPr>
          <w:rFonts w:ascii="Times New Roman" w:hAnsi="Times New Roman" w:cs="Times New Roman"/>
          <w:sz w:val="24"/>
          <w:szCs w:val="24"/>
        </w:rPr>
        <w:t>. The main database</w:t>
      </w:r>
      <w:r w:rsidR="0043611C" w:rsidRPr="00C624FC">
        <w:rPr>
          <w:rFonts w:ascii="Times New Roman" w:hAnsi="Times New Roman" w:cs="Times New Roman"/>
          <w:sz w:val="24"/>
          <w:szCs w:val="24"/>
        </w:rPr>
        <w:t xml:space="preserve">s </w:t>
      </w:r>
      <w:r w:rsidR="00D576C4" w:rsidRPr="00C624FC">
        <w:rPr>
          <w:rFonts w:ascii="Times New Roman" w:hAnsi="Times New Roman" w:cs="Times New Roman"/>
          <w:sz w:val="24"/>
          <w:szCs w:val="24"/>
        </w:rPr>
        <w:t xml:space="preserve">searched </w:t>
      </w:r>
      <w:r w:rsidR="0043611C" w:rsidRPr="00C624FC">
        <w:rPr>
          <w:rFonts w:ascii="Times New Roman" w:hAnsi="Times New Roman" w:cs="Times New Roman"/>
          <w:sz w:val="24"/>
          <w:szCs w:val="24"/>
        </w:rPr>
        <w:t>were</w:t>
      </w:r>
      <w:r w:rsidR="00D576C4" w:rsidRPr="00C624FC">
        <w:rPr>
          <w:rFonts w:ascii="Times New Roman" w:hAnsi="Times New Roman" w:cs="Times New Roman"/>
          <w:sz w:val="24"/>
          <w:szCs w:val="24"/>
        </w:rPr>
        <w:t xml:space="preserve"> PubMed</w:t>
      </w:r>
      <w:r w:rsidR="0043611C" w:rsidRPr="00C624FC">
        <w:rPr>
          <w:rFonts w:ascii="Times New Roman" w:hAnsi="Times New Roman" w:cs="Times New Roman"/>
          <w:sz w:val="24"/>
          <w:szCs w:val="24"/>
        </w:rPr>
        <w:t xml:space="preserve"> and Medline</w:t>
      </w:r>
      <w:r w:rsidR="003C140B" w:rsidRPr="00C624FC">
        <w:rPr>
          <w:rFonts w:ascii="Times New Roman" w:hAnsi="Times New Roman" w:cs="Times New Roman"/>
          <w:sz w:val="24"/>
          <w:szCs w:val="24"/>
        </w:rPr>
        <w:t xml:space="preserve"> and the keywords used </w:t>
      </w:r>
      <w:r w:rsidR="00C727FB" w:rsidRPr="00C624FC">
        <w:rPr>
          <w:rFonts w:ascii="Times New Roman" w:hAnsi="Times New Roman" w:cs="Times New Roman"/>
          <w:sz w:val="24"/>
          <w:szCs w:val="24"/>
        </w:rPr>
        <w:t>were relative to depression screening</w:t>
      </w:r>
      <w:r w:rsidR="00764440" w:rsidRPr="00C624FC">
        <w:rPr>
          <w:rFonts w:ascii="Times New Roman" w:hAnsi="Times New Roman" w:cs="Times New Roman"/>
          <w:sz w:val="24"/>
          <w:szCs w:val="24"/>
        </w:rPr>
        <w:t xml:space="preserve"> and the patient health questionnaire. I also completed an initial post surrounding literature review search strategy and evaluated </w:t>
      </w:r>
      <w:r w:rsidR="00006C60" w:rsidRPr="00C624FC">
        <w:rPr>
          <w:rFonts w:ascii="Times New Roman" w:hAnsi="Times New Roman" w:cs="Times New Roman"/>
          <w:sz w:val="24"/>
          <w:szCs w:val="24"/>
        </w:rPr>
        <w:t xml:space="preserve">library resources to continue developing the search methodology for my SPP. Delineated the distinctions between empirical and supportive literature. Completed the </w:t>
      </w:r>
      <w:r w:rsidR="00FA707E" w:rsidRPr="00C624FC">
        <w:rPr>
          <w:rFonts w:ascii="Times New Roman" w:hAnsi="Times New Roman" w:cs="Times New Roman"/>
          <w:sz w:val="24"/>
          <w:szCs w:val="24"/>
        </w:rPr>
        <w:t>assignment on headers for chapter 2 by amalgamating various headers like the applicabilit</w:t>
      </w:r>
      <w:r w:rsidR="00470D92" w:rsidRPr="00C624FC">
        <w:rPr>
          <w:rFonts w:ascii="Times New Roman" w:hAnsi="Times New Roman" w:cs="Times New Roman"/>
          <w:sz w:val="24"/>
          <w:szCs w:val="24"/>
        </w:rPr>
        <w:t>y, efficiency, and diagnostic accuracy of phq-9. Finally, I responded to my peers on their discourses.</w:t>
      </w:r>
    </w:p>
    <w:p w14:paraId="0C7F0EA3" w14:textId="056CA778" w:rsidR="00470D92" w:rsidRPr="00C624FC" w:rsidRDefault="00470D92" w:rsidP="00C624FC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624FC">
        <w:rPr>
          <w:rFonts w:ascii="Times New Roman" w:hAnsi="Times New Roman" w:cs="Times New Roman"/>
          <w:b/>
          <w:bCs/>
          <w:sz w:val="24"/>
          <w:szCs w:val="24"/>
        </w:rPr>
        <w:t>Week 7 Activities</w:t>
      </w:r>
    </w:p>
    <w:p w14:paraId="6C672410" w14:textId="66A65CC5" w:rsidR="006A65C6" w:rsidRPr="00C624FC" w:rsidRDefault="00C72477" w:rsidP="00C624F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24FC">
        <w:rPr>
          <w:rFonts w:ascii="Times New Roman" w:hAnsi="Times New Roman" w:cs="Times New Roman"/>
          <w:sz w:val="24"/>
          <w:szCs w:val="24"/>
        </w:rPr>
        <w:t xml:space="preserve">The integral concepts of the week </w:t>
      </w:r>
      <w:r w:rsidR="009A625D" w:rsidRPr="00C624FC">
        <w:rPr>
          <w:rFonts w:ascii="Times New Roman" w:hAnsi="Times New Roman" w:cs="Times New Roman"/>
          <w:sz w:val="24"/>
          <w:szCs w:val="24"/>
        </w:rPr>
        <w:t>entailed</w:t>
      </w:r>
      <w:r w:rsidRPr="00C624FC">
        <w:rPr>
          <w:rFonts w:ascii="Times New Roman" w:hAnsi="Times New Roman" w:cs="Times New Roman"/>
          <w:sz w:val="24"/>
          <w:szCs w:val="24"/>
        </w:rPr>
        <w:t xml:space="preserve"> elucidating </w:t>
      </w:r>
      <w:r w:rsidR="007D30CB" w:rsidRPr="00C624FC">
        <w:rPr>
          <w:rFonts w:ascii="Times New Roman" w:hAnsi="Times New Roman" w:cs="Times New Roman"/>
          <w:sz w:val="24"/>
          <w:szCs w:val="24"/>
        </w:rPr>
        <w:t xml:space="preserve">reliability, validity, </w:t>
      </w:r>
      <w:r w:rsidR="009A625D" w:rsidRPr="00C624FC">
        <w:rPr>
          <w:rFonts w:ascii="Times New Roman" w:hAnsi="Times New Roman" w:cs="Times New Roman"/>
          <w:sz w:val="24"/>
          <w:szCs w:val="24"/>
        </w:rPr>
        <w:t xml:space="preserve">and </w:t>
      </w:r>
      <w:r w:rsidR="007D30CB" w:rsidRPr="00C624FC">
        <w:rPr>
          <w:rFonts w:ascii="Times New Roman" w:hAnsi="Times New Roman" w:cs="Times New Roman"/>
          <w:sz w:val="24"/>
          <w:szCs w:val="24"/>
        </w:rPr>
        <w:t>trustworthiness</w:t>
      </w:r>
      <w:r w:rsidR="009A625D" w:rsidRPr="00C624FC">
        <w:rPr>
          <w:rFonts w:ascii="Times New Roman" w:hAnsi="Times New Roman" w:cs="Times New Roman"/>
          <w:sz w:val="24"/>
          <w:szCs w:val="24"/>
        </w:rPr>
        <w:t xml:space="preserve"> of a study, </w:t>
      </w:r>
      <w:r w:rsidR="007D30CB" w:rsidRPr="00C624FC">
        <w:rPr>
          <w:rFonts w:ascii="Times New Roman" w:hAnsi="Times New Roman" w:cs="Times New Roman"/>
          <w:sz w:val="24"/>
          <w:szCs w:val="24"/>
        </w:rPr>
        <w:t>identifying potential biases, and developing a project timeline.</w:t>
      </w:r>
      <w:r w:rsidR="009A625D" w:rsidRPr="00C624FC">
        <w:rPr>
          <w:rFonts w:ascii="Times New Roman" w:hAnsi="Times New Roman" w:cs="Times New Roman"/>
          <w:sz w:val="24"/>
          <w:szCs w:val="24"/>
        </w:rPr>
        <w:t xml:space="preserve">  I p</w:t>
      </w:r>
      <w:r w:rsidR="007D30CB" w:rsidRPr="007D30CB">
        <w:rPr>
          <w:rFonts w:ascii="Times New Roman" w:hAnsi="Times New Roman" w:cs="Times New Roman"/>
          <w:sz w:val="24"/>
          <w:szCs w:val="24"/>
        </w:rPr>
        <w:t>articipated in class discussions about literature review synthesis for the Scholarly Practice Project (SPP)</w:t>
      </w:r>
      <w:r w:rsidR="009A625D" w:rsidRPr="00C624FC">
        <w:rPr>
          <w:rFonts w:ascii="Times New Roman" w:hAnsi="Times New Roman" w:cs="Times New Roman"/>
          <w:sz w:val="24"/>
          <w:szCs w:val="24"/>
        </w:rPr>
        <w:t xml:space="preserve"> by completing the initial post. </w:t>
      </w:r>
      <w:r w:rsidR="007D30CB" w:rsidRPr="007D30CB">
        <w:rPr>
          <w:rFonts w:ascii="Times New Roman" w:hAnsi="Times New Roman" w:cs="Times New Roman"/>
          <w:sz w:val="24"/>
          <w:szCs w:val="24"/>
        </w:rPr>
        <w:t>Incorporated instructor feedback into the SPP paper and proposal.</w:t>
      </w:r>
      <w:r w:rsidR="003D4D2C" w:rsidRPr="00C624FC">
        <w:rPr>
          <w:rFonts w:ascii="Times New Roman" w:hAnsi="Times New Roman" w:cs="Times New Roman"/>
          <w:sz w:val="24"/>
          <w:szCs w:val="24"/>
        </w:rPr>
        <w:t xml:space="preserve"> Most importantly, I completed </w:t>
      </w:r>
      <w:r w:rsidR="007D30CB" w:rsidRPr="007D30CB">
        <w:rPr>
          <w:rFonts w:ascii="Times New Roman" w:hAnsi="Times New Roman" w:cs="Times New Roman"/>
          <w:sz w:val="24"/>
          <w:szCs w:val="24"/>
        </w:rPr>
        <w:t>the project timeline using a Gantt chart</w:t>
      </w:r>
      <w:r w:rsidR="003D4D2C" w:rsidRPr="00C624FC">
        <w:rPr>
          <w:rFonts w:ascii="Times New Roman" w:hAnsi="Times New Roman" w:cs="Times New Roman"/>
          <w:sz w:val="24"/>
          <w:szCs w:val="24"/>
        </w:rPr>
        <w:t xml:space="preserve"> by </w:t>
      </w:r>
      <w:r w:rsidR="00F21D26" w:rsidRPr="00C624FC">
        <w:rPr>
          <w:rFonts w:ascii="Times New Roman" w:hAnsi="Times New Roman" w:cs="Times New Roman"/>
          <w:sz w:val="24"/>
          <w:szCs w:val="24"/>
        </w:rPr>
        <w:t>specifying</w:t>
      </w:r>
      <w:r w:rsidR="003D4D2C" w:rsidRPr="00C624FC">
        <w:rPr>
          <w:rFonts w:ascii="Times New Roman" w:hAnsi="Times New Roman" w:cs="Times New Roman"/>
          <w:sz w:val="24"/>
          <w:szCs w:val="24"/>
        </w:rPr>
        <w:t xml:space="preserve"> </w:t>
      </w:r>
      <w:r w:rsidR="00F21D26" w:rsidRPr="00C624FC">
        <w:rPr>
          <w:rFonts w:ascii="Times New Roman" w:hAnsi="Times New Roman" w:cs="Times New Roman"/>
          <w:sz w:val="24"/>
          <w:szCs w:val="24"/>
        </w:rPr>
        <w:t xml:space="preserve">when the project is expected to accomplish set tasks such as attending a colleague’s </w:t>
      </w:r>
      <w:r w:rsidR="00F21D26" w:rsidRPr="00C624FC">
        <w:rPr>
          <w:rFonts w:ascii="Times New Roman" w:hAnsi="Times New Roman" w:cs="Times New Roman"/>
          <w:sz w:val="24"/>
          <w:szCs w:val="24"/>
        </w:rPr>
        <w:lastRenderedPageBreak/>
        <w:t>DNP defense</w:t>
      </w:r>
      <w:r w:rsidR="00100B60" w:rsidRPr="00C624FC">
        <w:rPr>
          <w:rFonts w:ascii="Times New Roman" w:hAnsi="Times New Roman" w:cs="Times New Roman"/>
          <w:sz w:val="24"/>
          <w:szCs w:val="24"/>
        </w:rPr>
        <w:t>, seeking approval, completing the chapters</w:t>
      </w:r>
      <w:r w:rsidR="00DF1677" w:rsidRPr="00C624FC">
        <w:rPr>
          <w:rFonts w:ascii="Times New Roman" w:hAnsi="Times New Roman" w:cs="Times New Roman"/>
          <w:sz w:val="24"/>
          <w:szCs w:val="24"/>
        </w:rPr>
        <w:t>, collating and analyzing data, implementation, and disseminating the findings.</w:t>
      </w:r>
    </w:p>
    <w:p w14:paraId="1741DB85" w14:textId="670BE193" w:rsidR="00DF1677" w:rsidRPr="00C624FC" w:rsidRDefault="00DF1677" w:rsidP="00C624FC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624FC">
        <w:rPr>
          <w:rFonts w:ascii="Times New Roman" w:hAnsi="Times New Roman" w:cs="Times New Roman"/>
          <w:b/>
          <w:bCs/>
          <w:sz w:val="24"/>
          <w:szCs w:val="24"/>
        </w:rPr>
        <w:t>Week 8 Activities</w:t>
      </w:r>
    </w:p>
    <w:p w14:paraId="4DD9B432" w14:textId="786E7D2F" w:rsidR="00DF1677" w:rsidRPr="00C624FC" w:rsidRDefault="00DF1677" w:rsidP="00C624F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624FC">
        <w:rPr>
          <w:rFonts w:ascii="Times New Roman" w:hAnsi="Times New Roman" w:cs="Times New Roman"/>
          <w:sz w:val="24"/>
          <w:szCs w:val="24"/>
        </w:rPr>
        <w:tab/>
        <w:t>The objective of the week was</w:t>
      </w:r>
      <w:r w:rsidRPr="00C624FC">
        <w:rPr>
          <w:rFonts w:ascii="Times New Roman" w:hAnsi="Times New Roman" w:cs="Times New Roman"/>
          <w:sz w:val="24"/>
          <w:szCs w:val="24"/>
        </w:rPr>
        <w:t xml:space="preserve"> refining section headers and completing the first draft of Chapter II.</w:t>
      </w:r>
      <w:r w:rsidR="00280CD2" w:rsidRPr="00C624FC">
        <w:rPr>
          <w:rFonts w:ascii="Times New Roman" w:hAnsi="Times New Roman" w:cs="Times New Roman"/>
          <w:sz w:val="24"/>
          <w:szCs w:val="24"/>
        </w:rPr>
        <w:t xml:space="preserve"> As such, I revised the headers assignment by amalgamating the instructor’s comments on areas necessitating improvement to align with the SPP topic structure. </w:t>
      </w:r>
      <w:r w:rsidRPr="00C624FC">
        <w:rPr>
          <w:rFonts w:ascii="Times New Roman" w:hAnsi="Times New Roman" w:cs="Times New Roman"/>
          <w:sz w:val="24"/>
          <w:szCs w:val="24"/>
        </w:rPr>
        <w:t>Submitted the initial draft of Chapter II.</w:t>
      </w:r>
      <w:r w:rsidR="00280CD2" w:rsidRPr="00C624FC">
        <w:rPr>
          <w:rFonts w:ascii="Times New Roman" w:hAnsi="Times New Roman" w:cs="Times New Roman"/>
          <w:sz w:val="24"/>
          <w:szCs w:val="24"/>
        </w:rPr>
        <w:t xml:space="preserve"> I also met with </w:t>
      </w:r>
      <w:r w:rsidRPr="00C624FC">
        <w:rPr>
          <w:rFonts w:ascii="Times New Roman" w:hAnsi="Times New Roman" w:cs="Times New Roman"/>
          <w:sz w:val="24"/>
          <w:szCs w:val="24"/>
        </w:rPr>
        <w:t>the instructor via Zoom to discuss progress and revisions.</w:t>
      </w:r>
      <w:r w:rsidR="00280CD2" w:rsidRPr="00C624FC">
        <w:rPr>
          <w:rFonts w:ascii="Times New Roman" w:hAnsi="Times New Roman" w:cs="Times New Roman"/>
          <w:sz w:val="24"/>
          <w:szCs w:val="24"/>
        </w:rPr>
        <w:t xml:space="preserve"> I culminated the week with completing </w:t>
      </w:r>
      <w:r w:rsidRPr="00C624FC">
        <w:rPr>
          <w:rFonts w:ascii="Times New Roman" w:hAnsi="Times New Roman" w:cs="Times New Roman"/>
          <w:sz w:val="24"/>
          <w:szCs w:val="24"/>
        </w:rPr>
        <w:t>a mid-course evaluation.</w:t>
      </w:r>
    </w:p>
    <w:p w14:paraId="41C574BA" w14:textId="7BD5E6A4" w:rsidR="00076084" w:rsidRPr="00C624FC" w:rsidRDefault="00076084" w:rsidP="00C624FC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624FC">
        <w:rPr>
          <w:rFonts w:ascii="Times New Roman" w:hAnsi="Times New Roman" w:cs="Times New Roman"/>
          <w:b/>
          <w:bCs/>
          <w:sz w:val="24"/>
          <w:szCs w:val="24"/>
        </w:rPr>
        <w:t>Week 9 Activities</w:t>
      </w:r>
    </w:p>
    <w:p w14:paraId="57FE0DA0" w14:textId="4E362AA3" w:rsidR="00E7414D" w:rsidRPr="00C624FC" w:rsidRDefault="00E7414D" w:rsidP="00C624F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624FC">
        <w:rPr>
          <w:rFonts w:ascii="Times New Roman" w:hAnsi="Times New Roman" w:cs="Times New Roman"/>
          <w:sz w:val="24"/>
          <w:szCs w:val="24"/>
        </w:rPr>
        <w:tab/>
        <w:t xml:space="preserve">This week’s activities included topics regarding of DNP essentials and identifying </w:t>
      </w:r>
      <w:r w:rsidR="00DF4315" w:rsidRPr="00C624FC">
        <w:rPr>
          <w:rFonts w:ascii="Times New Roman" w:hAnsi="Times New Roman" w:cs="Times New Roman"/>
          <w:sz w:val="24"/>
          <w:szCs w:val="24"/>
        </w:rPr>
        <w:t xml:space="preserve">research gaps. I completed the DNP core competencies relative to the SPP and recognized research gaps as well as integrated them in the project. </w:t>
      </w:r>
      <w:r w:rsidR="00CD72FE" w:rsidRPr="00C624FC">
        <w:rPr>
          <w:rFonts w:ascii="Times New Roman" w:hAnsi="Times New Roman" w:cs="Times New Roman"/>
          <w:sz w:val="24"/>
          <w:szCs w:val="24"/>
        </w:rPr>
        <w:t>Besides, I collaborated with the faculty via a Zoom meeting to discuss my progress and solicit feedback regarding chapter 2. Completed the initial posts and replied to my peers accordingly.</w:t>
      </w:r>
    </w:p>
    <w:p w14:paraId="3EA31E87" w14:textId="5952C514" w:rsidR="009B3C58" w:rsidRPr="00C624FC" w:rsidRDefault="009B3C58" w:rsidP="00C624FC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624FC">
        <w:rPr>
          <w:rFonts w:ascii="Times New Roman" w:hAnsi="Times New Roman" w:cs="Times New Roman"/>
          <w:b/>
          <w:bCs/>
          <w:sz w:val="24"/>
          <w:szCs w:val="24"/>
        </w:rPr>
        <w:t>Week 10 Activities</w:t>
      </w:r>
    </w:p>
    <w:p w14:paraId="575F762B" w14:textId="0C85ABCF" w:rsidR="009B3C58" w:rsidRPr="00C624FC" w:rsidRDefault="009B3C58" w:rsidP="00C624F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624FC">
        <w:rPr>
          <w:rFonts w:ascii="Times New Roman" w:hAnsi="Times New Roman" w:cs="Times New Roman"/>
          <w:sz w:val="24"/>
          <w:szCs w:val="24"/>
        </w:rPr>
        <w:tab/>
        <w:t>The weekly topics entailed adequate data collection methodologies. In this case, I reviewed the appropriate strategies to ascertain reliability and validity</w:t>
      </w:r>
      <w:r w:rsidR="00491044" w:rsidRPr="00C624FC">
        <w:rPr>
          <w:rFonts w:ascii="Times New Roman" w:hAnsi="Times New Roman" w:cs="Times New Roman"/>
          <w:sz w:val="24"/>
          <w:szCs w:val="24"/>
        </w:rPr>
        <w:t xml:space="preserve"> of my project. I engaged in peer discourses on data collection methods and their relevance to population outcomes, legal issues, quality, cost-efficacy, and </w:t>
      </w:r>
      <w:r w:rsidR="00196A83" w:rsidRPr="00C624FC">
        <w:rPr>
          <w:rFonts w:ascii="Times New Roman" w:hAnsi="Times New Roman" w:cs="Times New Roman"/>
          <w:sz w:val="24"/>
          <w:szCs w:val="24"/>
        </w:rPr>
        <w:t xml:space="preserve">safety. Responded to my peers in a respectful manner and explored qualitative along with quantitative tools </w:t>
      </w:r>
      <w:r w:rsidR="00F641C2" w:rsidRPr="00C624FC">
        <w:rPr>
          <w:rFonts w:ascii="Times New Roman" w:hAnsi="Times New Roman" w:cs="Times New Roman"/>
          <w:sz w:val="24"/>
          <w:szCs w:val="24"/>
        </w:rPr>
        <w:t>applicable to my project.</w:t>
      </w:r>
    </w:p>
    <w:p w14:paraId="7F1CEA41" w14:textId="3C3430A0" w:rsidR="00F641C2" w:rsidRPr="00C624FC" w:rsidRDefault="00F641C2" w:rsidP="00C624FC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624FC">
        <w:rPr>
          <w:rFonts w:ascii="Times New Roman" w:hAnsi="Times New Roman" w:cs="Times New Roman"/>
          <w:b/>
          <w:bCs/>
          <w:sz w:val="24"/>
          <w:szCs w:val="24"/>
        </w:rPr>
        <w:t>Week 11 Activities</w:t>
      </w:r>
    </w:p>
    <w:p w14:paraId="393A4158" w14:textId="592447BD" w:rsidR="00F641C2" w:rsidRPr="00C624FC" w:rsidRDefault="00F641C2" w:rsidP="00C624F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624FC">
        <w:rPr>
          <w:rFonts w:ascii="Times New Roman" w:hAnsi="Times New Roman" w:cs="Times New Roman"/>
          <w:sz w:val="24"/>
          <w:szCs w:val="24"/>
        </w:rPr>
        <w:tab/>
        <w:t>During the week, I continued to develop my literature matrix by incorporating additional research articles.</w:t>
      </w:r>
      <w:r w:rsidR="009F4370" w:rsidRPr="00C624FC">
        <w:rPr>
          <w:rFonts w:ascii="Times New Roman" w:hAnsi="Times New Roman" w:cs="Times New Roman"/>
          <w:sz w:val="24"/>
          <w:szCs w:val="24"/>
        </w:rPr>
        <w:t xml:space="preserve"> The matrix table was essential in critiquing the evidence which will bolster the </w:t>
      </w:r>
      <w:r w:rsidR="009F4370" w:rsidRPr="00C624FC">
        <w:rPr>
          <w:rFonts w:ascii="Times New Roman" w:hAnsi="Times New Roman" w:cs="Times New Roman"/>
          <w:sz w:val="24"/>
          <w:szCs w:val="24"/>
        </w:rPr>
        <w:lastRenderedPageBreak/>
        <w:t>project.</w:t>
      </w:r>
      <w:r w:rsidR="00AB6BB2" w:rsidRPr="00C624FC">
        <w:rPr>
          <w:rFonts w:ascii="Times New Roman" w:hAnsi="Times New Roman" w:cs="Times New Roman"/>
          <w:sz w:val="24"/>
          <w:szCs w:val="24"/>
        </w:rPr>
        <w:t xml:space="preserve"> More importantly, I used the instructor’s feedback on the initial draft to revise the chapter.</w:t>
      </w:r>
      <w:r w:rsidR="00AD2175" w:rsidRPr="00C624FC">
        <w:rPr>
          <w:rFonts w:ascii="Times New Roman" w:hAnsi="Times New Roman" w:cs="Times New Roman"/>
          <w:sz w:val="24"/>
          <w:szCs w:val="24"/>
        </w:rPr>
        <w:t xml:space="preserve"> This was helpful in ensuring that I incessantly refine my work and improve areas that necessitate change.</w:t>
      </w:r>
    </w:p>
    <w:p w14:paraId="5FE10F79" w14:textId="66C7EBBB" w:rsidR="00AD2175" w:rsidRPr="00C624FC" w:rsidRDefault="00AD2175" w:rsidP="00C624FC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624FC">
        <w:rPr>
          <w:rFonts w:ascii="Times New Roman" w:hAnsi="Times New Roman" w:cs="Times New Roman"/>
          <w:b/>
          <w:bCs/>
          <w:sz w:val="24"/>
          <w:szCs w:val="24"/>
        </w:rPr>
        <w:t>Week 12 Activities</w:t>
      </w:r>
    </w:p>
    <w:p w14:paraId="1EAB4046" w14:textId="350B66C3" w:rsidR="00AD2175" w:rsidRPr="00C624FC" w:rsidRDefault="00B760B4" w:rsidP="00C624F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624FC">
        <w:rPr>
          <w:rFonts w:ascii="Times New Roman" w:hAnsi="Times New Roman" w:cs="Times New Roman"/>
          <w:sz w:val="24"/>
          <w:szCs w:val="24"/>
        </w:rPr>
        <w:tab/>
        <w:t xml:space="preserve">This week’s emphasis was on selecting </w:t>
      </w:r>
      <w:r w:rsidR="000C6717" w:rsidRPr="00C624FC">
        <w:rPr>
          <w:rFonts w:ascii="Times New Roman" w:hAnsi="Times New Roman" w:cs="Times New Roman"/>
          <w:sz w:val="24"/>
          <w:szCs w:val="24"/>
        </w:rPr>
        <w:t>and evaluating a data measurement tool</w:t>
      </w:r>
      <w:r w:rsidR="000C6717" w:rsidRPr="00C624FC">
        <w:rPr>
          <w:rFonts w:ascii="Times New Roman" w:hAnsi="Times New Roman" w:cs="Times New Roman"/>
          <w:sz w:val="24"/>
          <w:szCs w:val="24"/>
        </w:rPr>
        <w:t xml:space="preserve"> applicable to the SPP. As such, the most germane tool is the patient health questionnaire-9 (PHQ-9). The tool was analyzed to ensure it </w:t>
      </w:r>
      <w:r w:rsidR="002F1EA8" w:rsidRPr="00C624FC">
        <w:rPr>
          <w:rFonts w:ascii="Times New Roman" w:hAnsi="Times New Roman" w:cs="Times New Roman"/>
          <w:sz w:val="24"/>
          <w:szCs w:val="24"/>
        </w:rPr>
        <w:t>is valid. Additionally, I distinguished the PHQ-9 and</w:t>
      </w:r>
      <w:r w:rsidR="00FB7D6E" w:rsidRPr="00C624FC">
        <w:rPr>
          <w:rFonts w:ascii="Times New Roman" w:hAnsi="Times New Roman" w:cs="Times New Roman"/>
          <w:sz w:val="24"/>
          <w:szCs w:val="24"/>
        </w:rPr>
        <w:t xml:space="preserve"> its outcome measurements.</w:t>
      </w:r>
    </w:p>
    <w:p w14:paraId="117205DC" w14:textId="34F81218" w:rsidR="00FB7D6E" w:rsidRPr="00C624FC" w:rsidRDefault="00FB7D6E" w:rsidP="00C624FC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624FC">
        <w:rPr>
          <w:rFonts w:ascii="Times New Roman" w:hAnsi="Times New Roman" w:cs="Times New Roman"/>
          <w:b/>
          <w:bCs/>
          <w:sz w:val="24"/>
          <w:szCs w:val="24"/>
        </w:rPr>
        <w:t>Week 13 Activities</w:t>
      </w:r>
    </w:p>
    <w:p w14:paraId="44483593" w14:textId="715C0A6E" w:rsidR="00FB7D6E" w:rsidRPr="00C624FC" w:rsidRDefault="00FB7D6E" w:rsidP="00C624F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24FC">
        <w:rPr>
          <w:rFonts w:ascii="Times New Roman" w:hAnsi="Times New Roman" w:cs="Times New Roman"/>
          <w:sz w:val="24"/>
          <w:szCs w:val="24"/>
        </w:rPr>
        <w:t xml:space="preserve">The </w:t>
      </w:r>
      <w:r w:rsidRPr="00FB7D6E">
        <w:rPr>
          <w:rFonts w:ascii="Times New Roman" w:hAnsi="Times New Roman" w:cs="Times New Roman"/>
          <w:sz w:val="24"/>
          <w:szCs w:val="24"/>
        </w:rPr>
        <w:t>week involved refining the SPP PowerPoint presentation.</w:t>
      </w:r>
      <w:r w:rsidRPr="00C624FC">
        <w:rPr>
          <w:rFonts w:ascii="Times New Roman" w:hAnsi="Times New Roman" w:cs="Times New Roman"/>
          <w:sz w:val="24"/>
          <w:szCs w:val="24"/>
        </w:rPr>
        <w:t xml:space="preserve"> As such, </w:t>
      </w:r>
      <w:r w:rsidR="001221CF" w:rsidRPr="00C624FC">
        <w:rPr>
          <w:rFonts w:ascii="Times New Roman" w:hAnsi="Times New Roman" w:cs="Times New Roman"/>
          <w:sz w:val="24"/>
          <w:szCs w:val="24"/>
        </w:rPr>
        <w:t>I r</w:t>
      </w:r>
      <w:r w:rsidRPr="00FB7D6E">
        <w:rPr>
          <w:rFonts w:ascii="Times New Roman" w:hAnsi="Times New Roman" w:cs="Times New Roman"/>
          <w:sz w:val="24"/>
          <w:szCs w:val="24"/>
        </w:rPr>
        <w:t>eviewed the project design for relevance and accurac</w:t>
      </w:r>
      <w:r w:rsidR="001221CF" w:rsidRPr="00C624FC">
        <w:rPr>
          <w:rFonts w:ascii="Times New Roman" w:hAnsi="Times New Roman" w:cs="Times New Roman"/>
          <w:sz w:val="24"/>
          <w:szCs w:val="24"/>
        </w:rPr>
        <w:t xml:space="preserve">y and </w:t>
      </w:r>
      <w:r w:rsidRPr="00FB7D6E">
        <w:rPr>
          <w:rFonts w:ascii="Times New Roman" w:hAnsi="Times New Roman" w:cs="Times New Roman"/>
          <w:sz w:val="24"/>
          <w:szCs w:val="24"/>
        </w:rPr>
        <w:t>submitted a comprehensive PowerPoint presentation covering Chapters I and II.</w:t>
      </w:r>
      <w:r w:rsidR="001221CF" w:rsidRPr="00C624FC">
        <w:rPr>
          <w:rFonts w:ascii="Times New Roman" w:hAnsi="Times New Roman" w:cs="Times New Roman"/>
          <w:sz w:val="24"/>
          <w:szCs w:val="24"/>
        </w:rPr>
        <w:t xml:space="preserve"> Thereafter, I d</w:t>
      </w:r>
      <w:r w:rsidRPr="00FB7D6E">
        <w:rPr>
          <w:rFonts w:ascii="Times New Roman" w:hAnsi="Times New Roman" w:cs="Times New Roman"/>
          <w:sz w:val="24"/>
          <w:szCs w:val="24"/>
        </w:rPr>
        <w:t>esigned a poster presentation for Chapters I and II.</w:t>
      </w:r>
    </w:p>
    <w:p w14:paraId="73091E3C" w14:textId="397E424B" w:rsidR="001221CF" w:rsidRPr="00C624FC" w:rsidRDefault="001221CF" w:rsidP="00C624FC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624FC">
        <w:rPr>
          <w:rFonts w:ascii="Times New Roman" w:hAnsi="Times New Roman" w:cs="Times New Roman"/>
          <w:b/>
          <w:bCs/>
          <w:sz w:val="24"/>
          <w:szCs w:val="24"/>
        </w:rPr>
        <w:t>Week 14 Activities</w:t>
      </w:r>
    </w:p>
    <w:p w14:paraId="3BC1F79C" w14:textId="6B8C01C3" w:rsidR="001221CF" w:rsidRPr="00C624FC" w:rsidRDefault="00176EC5" w:rsidP="00C624F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624FC">
        <w:rPr>
          <w:rFonts w:ascii="Times New Roman" w:hAnsi="Times New Roman" w:cs="Times New Roman"/>
          <w:sz w:val="24"/>
          <w:szCs w:val="24"/>
        </w:rPr>
        <w:tab/>
        <w:t>This week’s activities centered on completing the final draft of chapters I and II. Therefore, it was imperative to amalgamate the instructor</w:t>
      </w:r>
      <w:r w:rsidR="00FE71E1" w:rsidRPr="00C624FC">
        <w:rPr>
          <w:rFonts w:ascii="Times New Roman" w:hAnsi="Times New Roman" w:cs="Times New Roman"/>
          <w:sz w:val="24"/>
          <w:szCs w:val="24"/>
        </w:rPr>
        <w:t>’</w:t>
      </w:r>
      <w:r w:rsidRPr="00C624FC">
        <w:rPr>
          <w:rFonts w:ascii="Times New Roman" w:hAnsi="Times New Roman" w:cs="Times New Roman"/>
          <w:sz w:val="24"/>
          <w:szCs w:val="24"/>
        </w:rPr>
        <w:t xml:space="preserve">s feedback, ascertaining that all components of the chapters are </w:t>
      </w:r>
      <w:r w:rsidR="00FE71E1" w:rsidRPr="00C624FC">
        <w:rPr>
          <w:rFonts w:ascii="Times New Roman" w:hAnsi="Times New Roman" w:cs="Times New Roman"/>
          <w:sz w:val="24"/>
          <w:szCs w:val="24"/>
        </w:rPr>
        <w:t>refined and adequately revised. Lastly, I adhered to proper APA formatting and scholarly writing standards.</w:t>
      </w:r>
    </w:p>
    <w:p w14:paraId="752C833B" w14:textId="52AE0C56" w:rsidR="00FE71E1" w:rsidRPr="00C624FC" w:rsidRDefault="00FE71E1" w:rsidP="00C624FC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624FC">
        <w:rPr>
          <w:rFonts w:ascii="Times New Roman" w:hAnsi="Times New Roman" w:cs="Times New Roman"/>
          <w:b/>
          <w:bCs/>
          <w:sz w:val="24"/>
          <w:szCs w:val="24"/>
        </w:rPr>
        <w:t>Week 15 Activities</w:t>
      </w:r>
    </w:p>
    <w:p w14:paraId="2BDAE123" w14:textId="1346EB99" w:rsidR="00FB7D6E" w:rsidRPr="00C624FC" w:rsidRDefault="00FE71E1" w:rsidP="00C624F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24FC">
        <w:rPr>
          <w:rFonts w:ascii="Times New Roman" w:hAnsi="Times New Roman" w:cs="Times New Roman"/>
          <w:sz w:val="24"/>
          <w:szCs w:val="24"/>
        </w:rPr>
        <w:t xml:space="preserve">The main activities of the week include reflecting on the </w:t>
      </w:r>
      <w:r w:rsidR="00F33638" w:rsidRPr="00C624FC">
        <w:rPr>
          <w:rFonts w:ascii="Times New Roman" w:hAnsi="Times New Roman" w:cs="Times New Roman"/>
          <w:sz w:val="24"/>
          <w:szCs w:val="24"/>
        </w:rPr>
        <w:t xml:space="preserve">key rudiments of the projects. Another activity achieved was completing the CITI social and behavioral research course to acquire a certification. </w:t>
      </w:r>
      <w:r w:rsidR="00EB637C" w:rsidRPr="00C624FC">
        <w:rPr>
          <w:rFonts w:ascii="Times New Roman" w:hAnsi="Times New Roman" w:cs="Times New Roman"/>
          <w:sz w:val="24"/>
          <w:szCs w:val="24"/>
        </w:rPr>
        <w:t>Notably, I encapsulated a peer’s DNP defense presentation and researched the role of the I</w:t>
      </w:r>
      <w:r w:rsidR="00EB637C" w:rsidRPr="00C624FC">
        <w:rPr>
          <w:rFonts w:ascii="Times New Roman" w:hAnsi="Times New Roman" w:cs="Times New Roman"/>
          <w:sz w:val="24"/>
          <w:szCs w:val="24"/>
        </w:rPr>
        <w:t>nstitutional Review Boards (IRBs) in protecting human research subjects.</w:t>
      </w:r>
    </w:p>
    <w:sectPr w:rsidR="00FB7D6E" w:rsidRPr="00C624FC" w:rsidSect="00D353D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9C13C8" w14:textId="77777777" w:rsidR="00481B52" w:rsidRDefault="00481B52" w:rsidP="00C624FC">
      <w:pPr>
        <w:spacing w:after="0" w:line="240" w:lineRule="auto"/>
      </w:pPr>
      <w:r>
        <w:separator/>
      </w:r>
    </w:p>
  </w:endnote>
  <w:endnote w:type="continuationSeparator" w:id="0">
    <w:p w14:paraId="3BDEDE20" w14:textId="77777777" w:rsidR="00481B52" w:rsidRDefault="00481B52" w:rsidP="00C62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F666D0" w14:textId="77777777" w:rsidR="00481B52" w:rsidRDefault="00481B52" w:rsidP="00C624FC">
      <w:pPr>
        <w:spacing w:after="0" w:line="240" w:lineRule="auto"/>
      </w:pPr>
      <w:r>
        <w:separator/>
      </w:r>
    </w:p>
  </w:footnote>
  <w:footnote w:type="continuationSeparator" w:id="0">
    <w:p w14:paraId="06AD92D4" w14:textId="77777777" w:rsidR="00481B52" w:rsidRDefault="00481B52" w:rsidP="00C62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93948995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3536C17" w14:textId="3E8465E0" w:rsidR="00C624FC" w:rsidRPr="00C624FC" w:rsidRDefault="00C624FC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C624F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624F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624F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C624F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C624F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52EDD09" w14:textId="77777777" w:rsidR="00C624FC" w:rsidRPr="00C624FC" w:rsidRDefault="00C624FC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BB4902"/>
    <w:multiLevelType w:val="hybridMultilevel"/>
    <w:tmpl w:val="3D321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385E7C"/>
    <w:multiLevelType w:val="multilevel"/>
    <w:tmpl w:val="15688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1AD721A"/>
    <w:multiLevelType w:val="multilevel"/>
    <w:tmpl w:val="5540D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zMja3NDE0MbA0sTBW0lEKTi0uzszPAykwrAUAMYIaLCwAAAA="/>
  </w:docVars>
  <w:rsids>
    <w:rsidRoot w:val="00555721"/>
    <w:rsid w:val="00006C60"/>
    <w:rsid w:val="00076084"/>
    <w:rsid w:val="000919A4"/>
    <w:rsid w:val="000B4B15"/>
    <w:rsid w:val="000C6717"/>
    <w:rsid w:val="00100B60"/>
    <w:rsid w:val="001221CF"/>
    <w:rsid w:val="001268B1"/>
    <w:rsid w:val="00157165"/>
    <w:rsid w:val="00171199"/>
    <w:rsid w:val="00176EC5"/>
    <w:rsid w:val="00196A83"/>
    <w:rsid w:val="001D15EB"/>
    <w:rsid w:val="00204877"/>
    <w:rsid w:val="00230625"/>
    <w:rsid w:val="00280CD2"/>
    <w:rsid w:val="002F1EA8"/>
    <w:rsid w:val="00300F60"/>
    <w:rsid w:val="00347375"/>
    <w:rsid w:val="00374C36"/>
    <w:rsid w:val="003C140B"/>
    <w:rsid w:val="003D4D2C"/>
    <w:rsid w:val="0043611C"/>
    <w:rsid w:val="00470D92"/>
    <w:rsid w:val="00481B52"/>
    <w:rsid w:val="00491044"/>
    <w:rsid w:val="004F64FE"/>
    <w:rsid w:val="0051562E"/>
    <w:rsid w:val="00530CAC"/>
    <w:rsid w:val="0053403C"/>
    <w:rsid w:val="00555721"/>
    <w:rsid w:val="006A65C6"/>
    <w:rsid w:val="006B1724"/>
    <w:rsid w:val="007545E7"/>
    <w:rsid w:val="00764440"/>
    <w:rsid w:val="00791836"/>
    <w:rsid w:val="007D30CB"/>
    <w:rsid w:val="007F06D5"/>
    <w:rsid w:val="00812EE3"/>
    <w:rsid w:val="00850CC0"/>
    <w:rsid w:val="00850F29"/>
    <w:rsid w:val="00877EA0"/>
    <w:rsid w:val="00885CC0"/>
    <w:rsid w:val="008E49D4"/>
    <w:rsid w:val="0093645A"/>
    <w:rsid w:val="00975C6B"/>
    <w:rsid w:val="00992AFF"/>
    <w:rsid w:val="009A625D"/>
    <w:rsid w:val="009B3C58"/>
    <w:rsid w:val="009F4370"/>
    <w:rsid w:val="00A00ECC"/>
    <w:rsid w:val="00A211C6"/>
    <w:rsid w:val="00A3701C"/>
    <w:rsid w:val="00A73DBF"/>
    <w:rsid w:val="00AB5F80"/>
    <w:rsid w:val="00AB6BB2"/>
    <w:rsid w:val="00AD2175"/>
    <w:rsid w:val="00B03BA3"/>
    <w:rsid w:val="00B760B4"/>
    <w:rsid w:val="00BA5E68"/>
    <w:rsid w:val="00BD7712"/>
    <w:rsid w:val="00BE3F8F"/>
    <w:rsid w:val="00C624FC"/>
    <w:rsid w:val="00C72477"/>
    <w:rsid w:val="00C727FB"/>
    <w:rsid w:val="00C86DD2"/>
    <w:rsid w:val="00CA6B43"/>
    <w:rsid w:val="00CA7E4D"/>
    <w:rsid w:val="00CD72FE"/>
    <w:rsid w:val="00CE39BB"/>
    <w:rsid w:val="00D331AE"/>
    <w:rsid w:val="00D353D9"/>
    <w:rsid w:val="00D576C4"/>
    <w:rsid w:val="00D92FAB"/>
    <w:rsid w:val="00DA06A7"/>
    <w:rsid w:val="00DA2E6D"/>
    <w:rsid w:val="00DF1677"/>
    <w:rsid w:val="00DF4315"/>
    <w:rsid w:val="00E204A0"/>
    <w:rsid w:val="00E7414D"/>
    <w:rsid w:val="00EB637C"/>
    <w:rsid w:val="00EC5CC6"/>
    <w:rsid w:val="00EF6334"/>
    <w:rsid w:val="00F21D26"/>
    <w:rsid w:val="00F33638"/>
    <w:rsid w:val="00F641C2"/>
    <w:rsid w:val="00F64ADD"/>
    <w:rsid w:val="00FA707E"/>
    <w:rsid w:val="00FB7D6E"/>
    <w:rsid w:val="00FE7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4D32C"/>
  <w15:chartTrackingRefBased/>
  <w15:docId w15:val="{77EEFFE9-8958-4E03-BA8C-BC312624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04A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D30CB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624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4FC"/>
  </w:style>
  <w:style w:type="paragraph" w:styleId="Footer">
    <w:name w:val="footer"/>
    <w:basedOn w:val="Normal"/>
    <w:link w:val="FooterChar"/>
    <w:uiPriority w:val="99"/>
    <w:unhideWhenUsed/>
    <w:rsid w:val="00C624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24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845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7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1</TotalTime>
  <Pages>5</Pages>
  <Words>1286</Words>
  <Characters>733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4-12-02T14:36:00Z</dcterms:created>
  <dcterms:modified xsi:type="dcterms:W3CDTF">2024-12-04T11:14:00Z</dcterms:modified>
</cp:coreProperties>
</file>